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63ADF" w14:textId="7B4DE8C7" w:rsidR="009507AE" w:rsidRPr="009507AE" w:rsidRDefault="009507AE" w:rsidP="009507AE">
      <w:pPr>
        <w:spacing w:line="360" w:lineRule="auto"/>
        <w:rPr>
          <w:lang w:val="en-IN"/>
        </w:rPr>
      </w:pPr>
    </w:p>
    <w:p w14:paraId="3E3D6264" w14:textId="77777777" w:rsidR="009507AE" w:rsidRP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Deployment and Operations</w:t>
      </w:r>
    </w:p>
    <w:p w14:paraId="53F466F3" w14:textId="77777777" w:rsidR="009507AE" w:rsidRP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1. Deployment Process</w:t>
      </w:r>
    </w:p>
    <w:p w14:paraId="621E6333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he project was deployed beyond localhost to a live environment so that it can be accessed by users directly.</w:t>
      </w:r>
      <w:r w:rsidRPr="009507AE">
        <w:rPr>
          <w:lang w:val="en-IN"/>
        </w:rPr>
        <w:br/>
        <w:t>For deployment, a cloud-based platform was selected because it provides scalability, reliability, and remote access.</w:t>
      </w:r>
      <w:r w:rsidRPr="009507AE">
        <w:rPr>
          <w:lang w:val="en-IN"/>
        </w:rPr>
        <w:br/>
        <w:t>Steps followed during deployment:</w:t>
      </w:r>
    </w:p>
    <w:p w14:paraId="42D07D16" w14:textId="77777777" w:rsidR="009507AE" w:rsidRPr="009507AE" w:rsidRDefault="009507AE" w:rsidP="009507AE">
      <w:pPr>
        <w:numPr>
          <w:ilvl w:val="0"/>
          <w:numId w:val="93"/>
        </w:numPr>
        <w:spacing w:line="360" w:lineRule="auto"/>
        <w:rPr>
          <w:lang w:val="en-IN"/>
        </w:rPr>
      </w:pPr>
      <w:r w:rsidRPr="009507AE">
        <w:rPr>
          <w:lang w:val="en-IN"/>
        </w:rPr>
        <w:t>Prepared the project files and database.</w:t>
      </w:r>
    </w:p>
    <w:p w14:paraId="535B7B80" w14:textId="77777777" w:rsidR="009507AE" w:rsidRPr="009507AE" w:rsidRDefault="009507AE" w:rsidP="009507AE">
      <w:pPr>
        <w:numPr>
          <w:ilvl w:val="0"/>
          <w:numId w:val="93"/>
        </w:numPr>
        <w:spacing w:line="360" w:lineRule="auto"/>
        <w:rPr>
          <w:lang w:val="en-IN"/>
        </w:rPr>
      </w:pPr>
      <w:r w:rsidRPr="009507AE">
        <w:rPr>
          <w:lang w:val="en-IN"/>
        </w:rPr>
        <w:t>Configured the server environment with required libraries and dependencies.</w:t>
      </w:r>
    </w:p>
    <w:p w14:paraId="779DB46A" w14:textId="77777777" w:rsidR="009507AE" w:rsidRPr="009507AE" w:rsidRDefault="009507AE" w:rsidP="009507AE">
      <w:pPr>
        <w:numPr>
          <w:ilvl w:val="0"/>
          <w:numId w:val="93"/>
        </w:numPr>
        <w:spacing w:line="360" w:lineRule="auto"/>
        <w:rPr>
          <w:lang w:val="en-IN"/>
        </w:rPr>
      </w:pPr>
      <w:r w:rsidRPr="009507AE">
        <w:rPr>
          <w:lang w:val="en-IN"/>
        </w:rPr>
        <w:t>Set up domain and hosting for remote access.</w:t>
      </w:r>
    </w:p>
    <w:p w14:paraId="781F3B51" w14:textId="77777777" w:rsidR="009507AE" w:rsidRPr="009507AE" w:rsidRDefault="009507AE" w:rsidP="009507AE">
      <w:pPr>
        <w:numPr>
          <w:ilvl w:val="0"/>
          <w:numId w:val="93"/>
        </w:numPr>
        <w:spacing w:line="360" w:lineRule="auto"/>
        <w:rPr>
          <w:lang w:val="en-IN"/>
        </w:rPr>
      </w:pPr>
      <w:r w:rsidRPr="009507AE">
        <w:rPr>
          <w:lang w:val="en-IN"/>
        </w:rPr>
        <w:t>Uploaded the project and verified successful deployment.</w:t>
      </w:r>
    </w:p>
    <w:p w14:paraId="61339985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Evidence of Deployment</w:t>
      </w:r>
      <w:r w:rsidRPr="009507AE">
        <w:rPr>
          <w:lang w:val="en-IN"/>
        </w:rPr>
        <w:t>:</w:t>
      </w:r>
    </w:p>
    <w:p w14:paraId="13957057" w14:textId="63AABD39" w:rsidR="009507AE" w:rsidRPr="009507AE" w:rsidRDefault="009507AE" w:rsidP="009507AE">
      <w:pPr>
        <w:numPr>
          <w:ilvl w:val="0"/>
          <w:numId w:val="94"/>
        </w:numPr>
        <w:spacing w:line="360" w:lineRule="auto"/>
        <w:rPr>
          <w:lang w:val="en-IN"/>
        </w:rPr>
      </w:pPr>
      <w:r w:rsidRPr="009507AE">
        <w:rPr>
          <w:lang w:val="en-IN"/>
        </w:rPr>
        <w:t xml:space="preserve">URL of deployed system: </w:t>
      </w:r>
      <w:r w:rsidRPr="009507AE">
        <w:rPr>
          <w:i/>
          <w:iCs/>
          <w:lang w:val="en-IN"/>
        </w:rPr>
        <w:t>[https://voicelens.streamlit.app/]</w:t>
      </w:r>
    </w:p>
    <w:p w14:paraId="67037818" w14:textId="6FF149D7" w:rsidR="009507AE" w:rsidRPr="009507AE" w:rsidRDefault="009507AE" w:rsidP="009507AE">
      <w:pPr>
        <w:numPr>
          <w:ilvl w:val="0"/>
          <w:numId w:val="94"/>
        </w:numPr>
        <w:spacing w:line="360" w:lineRule="auto"/>
        <w:rPr>
          <w:lang w:val="en-IN"/>
        </w:rPr>
      </w:pPr>
      <w:r w:rsidRPr="009507AE">
        <w:rPr>
          <w:lang w:val="en-IN"/>
        </w:rPr>
        <w:t>Screenshot showing the project running in the live environment.</w:t>
      </w:r>
    </w:p>
    <w:p w14:paraId="5D27814A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Challenges faced during deployment included configuring dependencies and managing database connections. These were solved by adjusting server settings and using proper environment variables.</w:t>
      </w:r>
    </w:p>
    <w:p w14:paraId="4F97D2D1" w14:textId="76E81639" w:rsidR="009507AE" w:rsidRPr="009507AE" w:rsidRDefault="009507AE" w:rsidP="009507AE">
      <w:pPr>
        <w:spacing w:line="360" w:lineRule="auto"/>
        <w:rPr>
          <w:lang w:val="en-IN"/>
        </w:rPr>
      </w:pPr>
    </w:p>
    <w:p w14:paraId="0E7F7B17" w14:textId="77777777" w:rsidR="009507AE" w:rsidRP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2. Monitoring Strategy</w:t>
      </w:r>
    </w:p>
    <w:p w14:paraId="4BA1C8B1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After deployment, monitoring was set up to check system performance and health. Monitoring helps in identifying issues early and keeping the system reliable.</w:t>
      </w:r>
    </w:p>
    <w:p w14:paraId="189D1601" w14:textId="0060F223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hree key performance indicators were selected:</w:t>
      </w:r>
    </w:p>
    <w:p w14:paraId="5D61E6D3" w14:textId="77777777" w:rsidR="009507AE" w:rsidRPr="009507AE" w:rsidRDefault="009507AE" w:rsidP="009507AE">
      <w:pPr>
        <w:numPr>
          <w:ilvl w:val="0"/>
          <w:numId w:val="95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Response Time</w:t>
      </w:r>
      <w:r w:rsidRPr="009507AE">
        <w:rPr>
          <w:lang w:val="en-IN"/>
        </w:rPr>
        <w:t>: To check how fast the system replies to user requests.</w:t>
      </w:r>
    </w:p>
    <w:p w14:paraId="0FE10AEA" w14:textId="77777777" w:rsidR="009507AE" w:rsidRPr="009507AE" w:rsidRDefault="009507AE" w:rsidP="009507AE">
      <w:pPr>
        <w:numPr>
          <w:ilvl w:val="0"/>
          <w:numId w:val="95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Uptime</w:t>
      </w:r>
      <w:r w:rsidRPr="009507AE">
        <w:rPr>
          <w:lang w:val="en-IN"/>
        </w:rPr>
        <w:t>: To ensure the system is available all the time.</w:t>
      </w:r>
    </w:p>
    <w:p w14:paraId="476C79D1" w14:textId="77777777" w:rsidR="009507AE" w:rsidRPr="009507AE" w:rsidRDefault="009507AE" w:rsidP="009507AE">
      <w:pPr>
        <w:numPr>
          <w:ilvl w:val="0"/>
          <w:numId w:val="95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Error Rate</w:t>
      </w:r>
      <w:r w:rsidRPr="009507AE">
        <w:rPr>
          <w:lang w:val="en-IN"/>
        </w:rPr>
        <w:t>: To measure failures or crashes.</w:t>
      </w:r>
    </w:p>
    <w:p w14:paraId="278A135B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ools used:</w:t>
      </w:r>
    </w:p>
    <w:p w14:paraId="77154805" w14:textId="77777777" w:rsidR="009507AE" w:rsidRPr="009507AE" w:rsidRDefault="009507AE" w:rsidP="009507AE">
      <w:pPr>
        <w:numPr>
          <w:ilvl w:val="0"/>
          <w:numId w:val="96"/>
        </w:numPr>
        <w:spacing w:line="360" w:lineRule="auto"/>
        <w:rPr>
          <w:lang w:val="en-IN"/>
        </w:rPr>
      </w:pPr>
      <w:r w:rsidRPr="009507AE">
        <w:rPr>
          <w:lang w:val="en-IN"/>
        </w:rPr>
        <w:t>Cloud-native monitoring dashboard.</w:t>
      </w:r>
    </w:p>
    <w:p w14:paraId="0678F057" w14:textId="77777777" w:rsidR="009507AE" w:rsidRPr="009507AE" w:rsidRDefault="009507AE" w:rsidP="009507AE">
      <w:pPr>
        <w:numPr>
          <w:ilvl w:val="0"/>
          <w:numId w:val="96"/>
        </w:numPr>
        <w:spacing w:line="360" w:lineRule="auto"/>
        <w:rPr>
          <w:lang w:val="en-IN"/>
        </w:rPr>
      </w:pPr>
      <w:r w:rsidRPr="009507AE">
        <w:rPr>
          <w:lang w:val="en-IN"/>
        </w:rPr>
        <w:t>Logs from the server to track errors.</w:t>
      </w:r>
    </w:p>
    <w:p w14:paraId="68A8EB48" w14:textId="7FC2BB90" w:rsidR="009507AE" w:rsidRPr="009507AE" w:rsidRDefault="009507AE" w:rsidP="009507AE">
      <w:pPr>
        <w:numPr>
          <w:ilvl w:val="0"/>
          <w:numId w:val="96"/>
        </w:numPr>
        <w:spacing w:line="360" w:lineRule="auto"/>
        <w:rPr>
          <w:lang w:val="en-IN"/>
        </w:rPr>
      </w:pPr>
      <w:r w:rsidRPr="009507AE">
        <w:rPr>
          <w:lang w:val="en-IN"/>
        </w:rPr>
        <w:t>Graphical reports for performance trends.</w:t>
      </w:r>
    </w:p>
    <w:p w14:paraId="2E9045FD" w14:textId="40A97355" w:rsidR="009507AE" w:rsidRDefault="009507AE" w:rsidP="009507AE">
      <w:pPr>
        <w:spacing w:line="360" w:lineRule="auto"/>
        <w:rPr>
          <w:lang w:val="en-IN"/>
        </w:rPr>
      </w:pPr>
    </w:p>
    <w:p w14:paraId="6D4F16FE" w14:textId="77777777" w:rsidR="009507AE" w:rsidRDefault="009507AE" w:rsidP="009507AE">
      <w:pPr>
        <w:spacing w:line="360" w:lineRule="auto"/>
        <w:rPr>
          <w:lang w:val="en-IN"/>
        </w:rPr>
      </w:pPr>
    </w:p>
    <w:p w14:paraId="2CDEA40F" w14:textId="77777777" w:rsidR="009507AE" w:rsidRPr="009507AE" w:rsidRDefault="009507AE" w:rsidP="009507AE">
      <w:pPr>
        <w:spacing w:line="360" w:lineRule="auto"/>
        <w:rPr>
          <w:lang w:val="en-IN"/>
        </w:rPr>
      </w:pPr>
    </w:p>
    <w:p w14:paraId="6FD9C024" w14:textId="77777777" w:rsidR="009507AE" w:rsidRP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3. Maintenance Plan</w:t>
      </w:r>
    </w:p>
    <w:p w14:paraId="0FAD1EFD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o keep the system stable and reliable in the long term, a maintenance plan was prepared. The plan includes:</w:t>
      </w:r>
    </w:p>
    <w:p w14:paraId="7F8A97C3" w14:textId="77777777" w:rsidR="009507AE" w:rsidRPr="009507AE" w:rsidRDefault="009507AE" w:rsidP="009507AE">
      <w:pPr>
        <w:numPr>
          <w:ilvl w:val="0"/>
          <w:numId w:val="97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Weekly Backups</w:t>
      </w:r>
      <w:r w:rsidRPr="009507AE">
        <w:rPr>
          <w:lang w:val="en-IN"/>
        </w:rPr>
        <w:t>: Regular backup of database and files.</w:t>
      </w:r>
    </w:p>
    <w:p w14:paraId="02ED1B77" w14:textId="77777777" w:rsidR="009507AE" w:rsidRPr="009507AE" w:rsidRDefault="009507AE" w:rsidP="009507AE">
      <w:pPr>
        <w:numPr>
          <w:ilvl w:val="0"/>
          <w:numId w:val="97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Monthly Security Updates</w:t>
      </w:r>
      <w:r w:rsidRPr="009507AE">
        <w:rPr>
          <w:lang w:val="en-IN"/>
        </w:rPr>
        <w:t>: Apply security patches and updates to dependencies.</w:t>
      </w:r>
    </w:p>
    <w:p w14:paraId="5D434F03" w14:textId="77777777" w:rsidR="009507AE" w:rsidRPr="009507AE" w:rsidRDefault="009507AE" w:rsidP="009507AE">
      <w:pPr>
        <w:numPr>
          <w:ilvl w:val="0"/>
          <w:numId w:val="97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Bug Fixes</w:t>
      </w:r>
      <w:r w:rsidRPr="009507AE">
        <w:rPr>
          <w:lang w:val="en-IN"/>
        </w:rPr>
        <w:t>: Track and resolve issues reported by users.</w:t>
      </w:r>
    </w:p>
    <w:p w14:paraId="7A3B1B6D" w14:textId="77777777" w:rsidR="009507AE" w:rsidRPr="009507AE" w:rsidRDefault="009507AE" w:rsidP="009507AE">
      <w:pPr>
        <w:numPr>
          <w:ilvl w:val="0"/>
          <w:numId w:val="97"/>
        </w:numPr>
        <w:spacing w:line="360" w:lineRule="auto"/>
        <w:rPr>
          <w:lang w:val="en-IN"/>
        </w:rPr>
      </w:pPr>
      <w:r w:rsidRPr="009507AE">
        <w:rPr>
          <w:b/>
          <w:bCs/>
          <w:lang w:val="en-IN"/>
        </w:rPr>
        <w:t>Scalability Planning</w:t>
      </w:r>
      <w:r w:rsidRPr="009507AE">
        <w:rPr>
          <w:lang w:val="en-IN"/>
        </w:rPr>
        <w:t>: Monitor usage and upgrade server resources when required.</w:t>
      </w:r>
    </w:p>
    <w:p w14:paraId="68A7D02C" w14:textId="77777777" w:rsidR="009507AE" w:rsidRDefault="009507AE" w:rsidP="009507AE">
      <w:pPr>
        <w:spacing w:line="360" w:lineRule="auto"/>
        <w:rPr>
          <w:b/>
          <w:bCs/>
          <w:lang w:val="en-IN"/>
        </w:rPr>
      </w:pPr>
    </w:p>
    <w:p w14:paraId="318E1EE9" w14:textId="3FBA49A3" w:rsidR="009507AE" w:rsidRP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4. Challenges</w:t>
      </w:r>
    </w:p>
    <w:p w14:paraId="3444A431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Some challenges faced during deployment and operations were:</w:t>
      </w:r>
    </w:p>
    <w:p w14:paraId="485BB395" w14:textId="77777777" w:rsidR="009507AE" w:rsidRPr="009507AE" w:rsidRDefault="009507AE" w:rsidP="009507AE">
      <w:pPr>
        <w:numPr>
          <w:ilvl w:val="0"/>
          <w:numId w:val="98"/>
        </w:numPr>
        <w:spacing w:line="360" w:lineRule="auto"/>
        <w:rPr>
          <w:lang w:val="en-IN"/>
        </w:rPr>
      </w:pPr>
      <w:r w:rsidRPr="009507AE">
        <w:rPr>
          <w:lang w:val="en-IN"/>
        </w:rPr>
        <w:t>Difficulty in configuring server environment.</w:t>
      </w:r>
    </w:p>
    <w:p w14:paraId="0105356C" w14:textId="77777777" w:rsidR="009507AE" w:rsidRPr="009507AE" w:rsidRDefault="009507AE" w:rsidP="009507AE">
      <w:pPr>
        <w:numPr>
          <w:ilvl w:val="0"/>
          <w:numId w:val="98"/>
        </w:numPr>
        <w:spacing w:line="360" w:lineRule="auto"/>
        <w:rPr>
          <w:lang w:val="en-IN"/>
        </w:rPr>
      </w:pPr>
      <w:r w:rsidRPr="009507AE">
        <w:rPr>
          <w:lang w:val="en-IN"/>
        </w:rPr>
        <w:t>Managing dependencies for audio processing libraries.</w:t>
      </w:r>
    </w:p>
    <w:p w14:paraId="3FDF1EFD" w14:textId="77777777" w:rsidR="009507AE" w:rsidRPr="009507AE" w:rsidRDefault="009507AE" w:rsidP="009507AE">
      <w:pPr>
        <w:numPr>
          <w:ilvl w:val="0"/>
          <w:numId w:val="98"/>
        </w:numPr>
        <w:spacing w:line="360" w:lineRule="auto"/>
        <w:rPr>
          <w:lang w:val="en-IN"/>
        </w:rPr>
      </w:pPr>
      <w:r w:rsidRPr="009507AE">
        <w:rPr>
          <w:lang w:val="en-IN"/>
        </w:rPr>
        <w:t>Ensuring database connection works properly on the live platform.</w:t>
      </w:r>
    </w:p>
    <w:p w14:paraId="69F1CA99" w14:textId="7448947C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hese were resolved by step-by-step testing, checking compatibility, and adjusting server settings.</w:t>
      </w:r>
    </w:p>
    <w:p w14:paraId="2FEA4B86" w14:textId="77777777" w:rsidR="009507AE" w:rsidRDefault="009507AE" w:rsidP="009507AE">
      <w:pPr>
        <w:spacing w:line="360" w:lineRule="auto"/>
        <w:rPr>
          <w:b/>
          <w:bCs/>
          <w:lang w:val="en-IN"/>
        </w:rPr>
      </w:pPr>
    </w:p>
    <w:p w14:paraId="12612DAC" w14:textId="7BF638B4" w:rsidR="009507AE" w:rsidRDefault="009507AE" w:rsidP="009507AE">
      <w:pPr>
        <w:spacing w:line="360" w:lineRule="auto"/>
        <w:rPr>
          <w:b/>
          <w:bCs/>
          <w:lang w:val="en-IN"/>
        </w:rPr>
      </w:pPr>
      <w:r w:rsidRPr="009507AE">
        <w:rPr>
          <w:b/>
          <w:bCs/>
          <w:lang w:val="en-IN"/>
        </w:rPr>
        <w:t>5. Conclusion</w:t>
      </w:r>
    </w:p>
    <w:p w14:paraId="59B9CD6C" w14:textId="77777777" w:rsidR="009507AE" w:rsidRPr="009507AE" w:rsidRDefault="009507AE" w:rsidP="009507AE">
      <w:pPr>
        <w:spacing w:line="360" w:lineRule="auto"/>
        <w:rPr>
          <w:b/>
          <w:bCs/>
          <w:lang w:val="en-IN"/>
        </w:rPr>
      </w:pPr>
    </w:p>
    <w:p w14:paraId="3521D92E" w14:textId="77777777" w:rsidR="009507AE" w:rsidRPr="009507AE" w:rsidRDefault="009507AE" w:rsidP="009507AE">
      <w:pPr>
        <w:spacing w:line="360" w:lineRule="auto"/>
        <w:rPr>
          <w:lang w:val="en-IN"/>
        </w:rPr>
      </w:pPr>
      <w:r w:rsidRPr="009507AE">
        <w:rPr>
          <w:lang w:val="en-IN"/>
        </w:rPr>
        <w:t>The project was successfully deployed in a live environment, monitored using standard tools, and a proper maintenance plan was prepared. This ensures that the system is reliable, scalable, and ready for long-term use.</w:t>
      </w:r>
    </w:p>
    <w:p w14:paraId="52F49A23" w14:textId="0E3DCB13" w:rsidR="001A7648" w:rsidRPr="009507AE" w:rsidRDefault="001A7648" w:rsidP="009507AE">
      <w:pPr>
        <w:spacing w:line="360" w:lineRule="auto"/>
      </w:pPr>
    </w:p>
    <w:sectPr w:rsidR="001A7648" w:rsidRPr="009507AE" w:rsidSect="007A14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26" w:right="720" w:bottom="0" w:left="720" w:header="42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8991B" w14:textId="77777777" w:rsidR="00A057D8" w:rsidRDefault="00A057D8" w:rsidP="008A791A">
      <w:r>
        <w:separator/>
      </w:r>
    </w:p>
  </w:endnote>
  <w:endnote w:type="continuationSeparator" w:id="0">
    <w:p w14:paraId="1029DC8D" w14:textId="77777777" w:rsidR="00A057D8" w:rsidRDefault="00A057D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adea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B95D6" w14:textId="77777777" w:rsidR="003941F7" w:rsidRDefault="003941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B54D1" w14:textId="77777777" w:rsidR="003941F7" w:rsidRDefault="00394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29D9D" w14:textId="77777777" w:rsidR="00A057D8" w:rsidRDefault="00A057D8" w:rsidP="008A791A">
      <w:r>
        <w:separator/>
      </w:r>
    </w:p>
  </w:footnote>
  <w:footnote w:type="continuationSeparator" w:id="0">
    <w:p w14:paraId="5B91D4B8" w14:textId="77777777" w:rsidR="00A057D8" w:rsidRDefault="00A057D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E7B05" w14:textId="77777777" w:rsidR="003941F7" w:rsidRDefault="003941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3827"/>
      <w:gridCol w:w="3996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13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5F69D8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881C7F">
            <w:rPr>
              <w:b/>
            </w:rPr>
            <w:t>Capstone</w:t>
          </w:r>
        </w:p>
      </w:tc>
      <w:tc>
        <w:tcPr>
          <w:tcW w:w="7823" w:type="dxa"/>
          <w:gridSpan w:val="2"/>
          <w:vAlign w:val="center"/>
        </w:tcPr>
        <w:p w14:paraId="0E0C705E" w14:textId="29A34226" w:rsidR="008A192E" w:rsidRPr="00881C7F" w:rsidRDefault="00FE361B" w:rsidP="00493A22">
          <w:pPr>
            <w:spacing w:line="360" w:lineRule="auto"/>
            <w:jc w:val="both"/>
            <w:rPr>
              <w:b/>
              <w:color w:val="000000"/>
              <w:sz w:val="28"/>
              <w:szCs w:val="28"/>
              <w:lang w:val="en-IN"/>
            </w:rPr>
          </w:pPr>
          <w:r w:rsidRPr="003922CB">
            <w:rPr>
              <w:b/>
            </w:rPr>
            <w:t>Aim:</w:t>
          </w:r>
          <w:r w:rsidR="002B6859">
            <w:rPr>
              <w:b/>
              <w:color w:val="000000"/>
              <w:sz w:val="28"/>
              <w:szCs w:val="28"/>
            </w:rPr>
            <w:t xml:space="preserve"> </w:t>
          </w:r>
          <w:r w:rsidR="00415666" w:rsidRPr="00415666">
            <w:rPr>
              <w:b/>
              <w:color w:val="000000"/>
              <w:sz w:val="28"/>
              <w:szCs w:val="28"/>
              <w:lang w:val="en-IN"/>
            </w:rPr>
            <w:t>Deployment and Operations</w:t>
          </w:r>
        </w:p>
      </w:tc>
    </w:tr>
    <w:tr w:rsidR="00EE1107" w14:paraId="51B532E9" w14:textId="77777777" w:rsidTr="00493A22">
      <w:tc>
        <w:tcPr>
          <w:tcW w:w="3261" w:type="dxa"/>
          <w:vAlign w:val="center"/>
        </w:tcPr>
        <w:p w14:paraId="334C6AC2" w14:textId="7F2EE9D7" w:rsidR="00FE361B" w:rsidRPr="00FE361B" w:rsidRDefault="00881C7F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</w:rPr>
            <w:t>Submission</w:t>
          </w:r>
          <w:r w:rsidR="00493A22">
            <w:rPr>
              <w:b/>
            </w:rPr>
            <w:t xml:space="preserve"> - </w:t>
          </w:r>
          <w:r w:rsidR="00415666">
            <w:rPr>
              <w:b/>
            </w:rPr>
            <w:t>6</w:t>
          </w:r>
        </w:p>
      </w:tc>
      <w:tc>
        <w:tcPr>
          <w:tcW w:w="3827" w:type="dxa"/>
          <w:vAlign w:val="center"/>
        </w:tcPr>
        <w:p w14:paraId="15A851EC" w14:textId="56CE1EF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3996" w:type="dxa"/>
          <w:vAlign w:val="center"/>
        </w:tcPr>
        <w:p w14:paraId="755B7C1C" w14:textId="62D52DB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A04AF">
            <w:rPr>
              <w:b/>
              <w:szCs w:val="20"/>
            </w:rPr>
            <w:t xml:space="preserve"> 922001330</w:t>
          </w:r>
          <w:r w:rsidR="003941F7">
            <w:rPr>
              <w:b/>
              <w:szCs w:val="20"/>
            </w:rPr>
            <w:t>4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B7783" w14:textId="77777777" w:rsidR="003941F7" w:rsidRDefault="00394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71355"/>
    <w:multiLevelType w:val="multilevel"/>
    <w:tmpl w:val="BA04C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F7C9B"/>
    <w:multiLevelType w:val="multilevel"/>
    <w:tmpl w:val="25209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D6596"/>
    <w:multiLevelType w:val="multilevel"/>
    <w:tmpl w:val="05669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2065B1"/>
    <w:multiLevelType w:val="multilevel"/>
    <w:tmpl w:val="1DC2F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542D64"/>
    <w:multiLevelType w:val="multilevel"/>
    <w:tmpl w:val="25B88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834B2C"/>
    <w:multiLevelType w:val="multilevel"/>
    <w:tmpl w:val="46F8F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411354"/>
    <w:multiLevelType w:val="multilevel"/>
    <w:tmpl w:val="43687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326497"/>
    <w:multiLevelType w:val="multilevel"/>
    <w:tmpl w:val="8B8CE822"/>
    <w:lvl w:ilvl="0">
      <w:start w:val="1"/>
      <w:numFmt w:val="decimal"/>
      <w:lvlText w:val="%1."/>
      <w:lvlJc w:val="left"/>
      <w:pPr>
        <w:ind w:left="1840" w:hanging="216"/>
      </w:pPr>
      <w:rPr>
        <w:rFonts w:ascii="Caladea" w:eastAsia="Caladea" w:hAnsi="Caladea" w:cs="Caladea"/>
        <w:sz w:val="22"/>
        <w:szCs w:val="22"/>
      </w:rPr>
    </w:lvl>
    <w:lvl w:ilvl="1">
      <w:start w:val="1"/>
      <w:numFmt w:val="lowerLetter"/>
      <w:lvlText w:val="%2."/>
      <w:lvlJc w:val="left"/>
      <w:pPr>
        <w:ind w:left="2259" w:hanging="360"/>
      </w:pPr>
    </w:lvl>
    <w:lvl w:ilvl="2">
      <w:start w:val="1"/>
      <w:numFmt w:val="lowerRoman"/>
      <w:lvlText w:val="%3."/>
      <w:lvlJc w:val="right"/>
      <w:pPr>
        <w:ind w:left="2979" w:hanging="180"/>
      </w:pPr>
    </w:lvl>
    <w:lvl w:ilvl="3">
      <w:start w:val="1"/>
      <w:numFmt w:val="decimal"/>
      <w:lvlText w:val="%4."/>
      <w:lvlJc w:val="left"/>
      <w:pPr>
        <w:ind w:left="3699" w:hanging="360"/>
      </w:pPr>
    </w:lvl>
    <w:lvl w:ilvl="4">
      <w:start w:val="1"/>
      <w:numFmt w:val="lowerLetter"/>
      <w:lvlText w:val="%5."/>
      <w:lvlJc w:val="left"/>
      <w:pPr>
        <w:ind w:left="4419" w:hanging="360"/>
      </w:pPr>
    </w:lvl>
    <w:lvl w:ilvl="5">
      <w:start w:val="1"/>
      <w:numFmt w:val="lowerRoman"/>
      <w:lvlText w:val="%6."/>
      <w:lvlJc w:val="right"/>
      <w:pPr>
        <w:ind w:left="5139" w:hanging="180"/>
      </w:pPr>
    </w:lvl>
    <w:lvl w:ilvl="6">
      <w:start w:val="1"/>
      <w:numFmt w:val="decimal"/>
      <w:lvlText w:val="%7."/>
      <w:lvlJc w:val="left"/>
      <w:pPr>
        <w:ind w:left="5859" w:hanging="360"/>
      </w:pPr>
    </w:lvl>
    <w:lvl w:ilvl="7">
      <w:start w:val="1"/>
      <w:numFmt w:val="lowerLetter"/>
      <w:lvlText w:val="%8."/>
      <w:lvlJc w:val="left"/>
      <w:pPr>
        <w:ind w:left="6579" w:hanging="360"/>
      </w:pPr>
    </w:lvl>
    <w:lvl w:ilvl="8">
      <w:start w:val="1"/>
      <w:numFmt w:val="lowerRoman"/>
      <w:lvlText w:val="%9."/>
      <w:lvlJc w:val="right"/>
      <w:pPr>
        <w:ind w:left="7299" w:hanging="180"/>
      </w:pPr>
    </w:lvl>
  </w:abstractNum>
  <w:abstractNum w:abstractNumId="8" w15:restartNumberingAfterBreak="0">
    <w:nsid w:val="10583CF3"/>
    <w:multiLevelType w:val="multilevel"/>
    <w:tmpl w:val="D40E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A87FF0"/>
    <w:multiLevelType w:val="multilevel"/>
    <w:tmpl w:val="DDFEE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A26584"/>
    <w:multiLevelType w:val="multilevel"/>
    <w:tmpl w:val="75A26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4B4201"/>
    <w:multiLevelType w:val="multilevel"/>
    <w:tmpl w:val="ABF68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81C2D0E"/>
    <w:multiLevelType w:val="multilevel"/>
    <w:tmpl w:val="67B87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541D4"/>
    <w:multiLevelType w:val="multilevel"/>
    <w:tmpl w:val="26E0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6F7CD6"/>
    <w:multiLevelType w:val="multilevel"/>
    <w:tmpl w:val="EA8CAB9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CB28C5"/>
    <w:multiLevelType w:val="multilevel"/>
    <w:tmpl w:val="B26A3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B3C0221"/>
    <w:multiLevelType w:val="multilevel"/>
    <w:tmpl w:val="C1B00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B901657"/>
    <w:multiLevelType w:val="multilevel"/>
    <w:tmpl w:val="76D68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FC5212"/>
    <w:multiLevelType w:val="multilevel"/>
    <w:tmpl w:val="606EA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9375CD"/>
    <w:multiLevelType w:val="multilevel"/>
    <w:tmpl w:val="25083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CB92EA1"/>
    <w:multiLevelType w:val="multilevel"/>
    <w:tmpl w:val="15D88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CBB5772"/>
    <w:multiLevelType w:val="multilevel"/>
    <w:tmpl w:val="E40E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DB56912"/>
    <w:multiLevelType w:val="multilevel"/>
    <w:tmpl w:val="36BAC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ED2225D"/>
    <w:multiLevelType w:val="multilevel"/>
    <w:tmpl w:val="0DAA8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F4A22E9"/>
    <w:multiLevelType w:val="multilevel"/>
    <w:tmpl w:val="13BA1980"/>
    <w:lvl w:ilvl="0">
      <w:start w:val="1"/>
      <w:numFmt w:val="decimal"/>
      <w:lvlText w:val="%1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1">
      <w:numFmt w:val="bullet"/>
      <w:lvlText w:val="•"/>
      <w:lvlJc w:val="left"/>
      <w:pPr>
        <w:ind w:left="2440" w:hanging="360"/>
      </w:pPr>
    </w:lvl>
    <w:lvl w:ilvl="2">
      <w:numFmt w:val="bullet"/>
      <w:lvlText w:val="•"/>
      <w:lvlJc w:val="left"/>
      <w:pPr>
        <w:ind w:left="3340" w:hanging="360"/>
      </w:pPr>
    </w:lvl>
    <w:lvl w:ilvl="3">
      <w:numFmt w:val="bullet"/>
      <w:lvlText w:val="•"/>
      <w:lvlJc w:val="left"/>
      <w:pPr>
        <w:ind w:left="4240" w:hanging="360"/>
      </w:pPr>
    </w:lvl>
    <w:lvl w:ilvl="4">
      <w:numFmt w:val="bullet"/>
      <w:lvlText w:val="•"/>
      <w:lvlJc w:val="left"/>
      <w:pPr>
        <w:ind w:left="5140" w:hanging="360"/>
      </w:pPr>
    </w:lvl>
    <w:lvl w:ilvl="5">
      <w:numFmt w:val="bullet"/>
      <w:lvlText w:val="•"/>
      <w:lvlJc w:val="left"/>
      <w:pPr>
        <w:ind w:left="6040" w:hanging="360"/>
      </w:pPr>
    </w:lvl>
    <w:lvl w:ilvl="6">
      <w:numFmt w:val="bullet"/>
      <w:lvlText w:val="•"/>
      <w:lvlJc w:val="left"/>
      <w:pPr>
        <w:ind w:left="6940" w:hanging="360"/>
      </w:pPr>
    </w:lvl>
    <w:lvl w:ilvl="7">
      <w:numFmt w:val="bullet"/>
      <w:lvlText w:val="•"/>
      <w:lvlJc w:val="left"/>
      <w:pPr>
        <w:ind w:left="7840" w:hanging="360"/>
      </w:pPr>
    </w:lvl>
    <w:lvl w:ilvl="8">
      <w:numFmt w:val="bullet"/>
      <w:lvlText w:val="•"/>
      <w:lvlJc w:val="left"/>
      <w:pPr>
        <w:ind w:left="8740" w:hanging="360"/>
      </w:pPr>
    </w:lvl>
  </w:abstractNum>
  <w:abstractNum w:abstractNumId="25" w15:restartNumberingAfterBreak="0">
    <w:nsid w:val="20187138"/>
    <w:multiLevelType w:val="multilevel"/>
    <w:tmpl w:val="80E8C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1591410"/>
    <w:multiLevelType w:val="multilevel"/>
    <w:tmpl w:val="DC10C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1A27BAB"/>
    <w:multiLevelType w:val="multilevel"/>
    <w:tmpl w:val="4910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1B43362"/>
    <w:multiLevelType w:val="multilevel"/>
    <w:tmpl w:val="D7845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3B16DC1"/>
    <w:multiLevelType w:val="multilevel"/>
    <w:tmpl w:val="AAAAA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6664162"/>
    <w:multiLevelType w:val="multilevel"/>
    <w:tmpl w:val="07CC6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71C0B3C"/>
    <w:multiLevelType w:val="multilevel"/>
    <w:tmpl w:val="7DD0F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9850D9B"/>
    <w:multiLevelType w:val="multilevel"/>
    <w:tmpl w:val="45BC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A0E054B"/>
    <w:multiLevelType w:val="multilevel"/>
    <w:tmpl w:val="72082CAC"/>
    <w:lvl w:ilvl="0">
      <w:start w:val="1"/>
      <w:numFmt w:val="decimal"/>
      <w:lvlText w:val="%1."/>
      <w:lvlJc w:val="left"/>
      <w:pPr>
        <w:ind w:left="1180" w:hanging="360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2">
      <w:start w:val="1"/>
      <w:numFmt w:val="decimal"/>
      <w:lvlText w:val="%3."/>
      <w:lvlJc w:val="left"/>
      <w:pPr>
        <w:ind w:left="1511" w:hanging="360"/>
      </w:pPr>
      <w:rPr>
        <w:rFonts w:ascii="Caladea" w:eastAsia="Caladea" w:hAnsi="Caladea" w:cs="Caladea"/>
        <w:sz w:val="24"/>
        <w:szCs w:val="24"/>
      </w:rPr>
    </w:lvl>
    <w:lvl w:ilvl="3">
      <w:numFmt w:val="bullet"/>
      <w:lvlText w:val="•"/>
      <w:lvlJc w:val="left"/>
      <w:pPr>
        <w:ind w:left="2665" w:hanging="360"/>
      </w:pPr>
    </w:lvl>
    <w:lvl w:ilvl="4">
      <w:numFmt w:val="bullet"/>
      <w:lvlText w:val="•"/>
      <w:lvlJc w:val="left"/>
      <w:pPr>
        <w:ind w:left="3790" w:hanging="360"/>
      </w:pPr>
    </w:lvl>
    <w:lvl w:ilvl="5">
      <w:numFmt w:val="bullet"/>
      <w:lvlText w:val="•"/>
      <w:lvlJc w:val="left"/>
      <w:pPr>
        <w:ind w:left="4915" w:hanging="360"/>
      </w:pPr>
    </w:lvl>
    <w:lvl w:ilvl="6">
      <w:numFmt w:val="bullet"/>
      <w:lvlText w:val="•"/>
      <w:lvlJc w:val="left"/>
      <w:pPr>
        <w:ind w:left="6040" w:hanging="360"/>
      </w:pPr>
    </w:lvl>
    <w:lvl w:ilvl="7">
      <w:numFmt w:val="bullet"/>
      <w:lvlText w:val="•"/>
      <w:lvlJc w:val="left"/>
      <w:pPr>
        <w:ind w:left="7165" w:hanging="360"/>
      </w:pPr>
    </w:lvl>
    <w:lvl w:ilvl="8">
      <w:numFmt w:val="bullet"/>
      <w:lvlText w:val="•"/>
      <w:lvlJc w:val="left"/>
      <w:pPr>
        <w:ind w:left="8290" w:hanging="360"/>
      </w:pPr>
    </w:lvl>
  </w:abstractNum>
  <w:abstractNum w:abstractNumId="34" w15:restartNumberingAfterBreak="0">
    <w:nsid w:val="2BBA4511"/>
    <w:multiLevelType w:val="multilevel"/>
    <w:tmpl w:val="E3641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E6194D"/>
    <w:multiLevelType w:val="multilevel"/>
    <w:tmpl w:val="C7A21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 w15:restartNumberingAfterBreak="0">
    <w:nsid w:val="376E3A68"/>
    <w:multiLevelType w:val="multilevel"/>
    <w:tmpl w:val="C65C74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3A093872"/>
    <w:multiLevelType w:val="multilevel"/>
    <w:tmpl w:val="3BAC9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B015777"/>
    <w:multiLevelType w:val="multilevel"/>
    <w:tmpl w:val="77C07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DB46352"/>
    <w:multiLevelType w:val="multilevel"/>
    <w:tmpl w:val="3FE00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F043D3B"/>
    <w:multiLevelType w:val="multilevel"/>
    <w:tmpl w:val="76089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0FC3A73"/>
    <w:multiLevelType w:val="multilevel"/>
    <w:tmpl w:val="FD2C1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5065D4"/>
    <w:multiLevelType w:val="multilevel"/>
    <w:tmpl w:val="9E5483A8"/>
    <w:lvl w:ilvl="0">
      <w:start w:val="1"/>
      <w:numFmt w:val="decimal"/>
      <w:lvlText w:val="%1."/>
      <w:lvlJc w:val="left"/>
      <w:pPr>
        <w:ind w:left="1055" w:hanging="236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2">
      <w:numFmt w:val="bullet"/>
      <w:lvlText w:val="•"/>
      <w:lvlJc w:val="left"/>
      <w:pPr>
        <w:ind w:left="2540" w:hanging="360"/>
      </w:pPr>
    </w:lvl>
    <w:lvl w:ilvl="3">
      <w:numFmt w:val="bullet"/>
      <w:lvlText w:val="•"/>
      <w:lvlJc w:val="left"/>
      <w:pPr>
        <w:ind w:left="3540" w:hanging="360"/>
      </w:pPr>
    </w:lvl>
    <w:lvl w:ilvl="4">
      <w:numFmt w:val="bullet"/>
      <w:lvlText w:val="•"/>
      <w:lvlJc w:val="left"/>
      <w:pPr>
        <w:ind w:left="4540" w:hanging="360"/>
      </w:pPr>
    </w:lvl>
    <w:lvl w:ilvl="5">
      <w:numFmt w:val="bullet"/>
      <w:lvlText w:val="•"/>
      <w:lvlJc w:val="left"/>
      <w:pPr>
        <w:ind w:left="5540" w:hanging="360"/>
      </w:pPr>
    </w:lvl>
    <w:lvl w:ilvl="6">
      <w:numFmt w:val="bullet"/>
      <w:lvlText w:val="•"/>
      <w:lvlJc w:val="left"/>
      <w:pPr>
        <w:ind w:left="6540" w:hanging="360"/>
      </w:pPr>
    </w:lvl>
    <w:lvl w:ilvl="7">
      <w:numFmt w:val="bullet"/>
      <w:lvlText w:val="•"/>
      <w:lvlJc w:val="left"/>
      <w:pPr>
        <w:ind w:left="7540" w:hanging="360"/>
      </w:pPr>
    </w:lvl>
    <w:lvl w:ilvl="8">
      <w:numFmt w:val="bullet"/>
      <w:lvlText w:val="•"/>
      <w:lvlJc w:val="left"/>
      <w:pPr>
        <w:ind w:left="8540" w:hanging="360"/>
      </w:pPr>
    </w:lvl>
  </w:abstractNum>
  <w:abstractNum w:abstractNumId="44" w15:restartNumberingAfterBreak="0">
    <w:nsid w:val="41727090"/>
    <w:multiLevelType w:val="multilevel"/>
    <w:tmpl w:val="1188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A75476"/>
    <w:multiLevelType w:val="multilevel"/>
    <w:tmpl w:val="169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5156BDF"/>
    <w:multiLevelType w:val="multilevel"/>
    <w:tmpl w:val="1FD81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6B84C11"/>
    <w:multiLevelType w:val="multilevel"/>
    <w:tmpl w:val="E3BC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7F25075"/>
    <w:multiLevelType w:val="multilevel"/>
    <w:tmpl w:val="A62EB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8622785"/>
    <w:multiLevelType w:val="multilevel"/>
    <w:tmpl w:val="A970B3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48FE0A58"/>
    <w:multiLevelType w:val="multilevel"/>
    <w:tmpl w:val="F28C7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9690E3E"/>
    <w:multiLevelType w:val="multilevel"/>
    <w:tmpl w:val="31609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A683C10"/>
    <w:multiLevelType w:val="multilevel"/>
    <w:tmpl w:val="E834A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AA13675"/>
    <w:multiLevelType w:val="multilevel"/>
    <w:tmpl w:val="AA8AD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C423BA9"/>
    <w:multiLevelType w:val="multilevel"/>
    <w:tmpl w:val="E79A8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D3F2339"/>
    <w:multiLevelType w:val="multilevel"/>
    <w:tmpl w:val="E7C6146A"/>
    <w:lvl w:ilvl="0">
      <w:start w:val="1"/>
      <w:numFmt w:val="decimal"/>
      <w:lvlText w:val="%1."/>
      <w:lvlJc w:val="left"/>
      <w:pPr>
        <w:ind w:left="820" w:hanging="236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820" w:hanging="236"/>
      </w:pPr>
      <w:rPr>
        <w:rFonts w:ascii="Caladea" w:eastAsia="Caladea" w:hAnsi="Caladea" w:cs="Caladea"/>
        <w:sz w:val="24"/>
        <w:szCs w:val="24"/>
      </w:rPr>
    </w:lvl>
    <w:lvl w:ilvl="2">
      <w:numFmt w:val="bullet"/>
      <w:lvlText w:val="•"/>
      <w:lvlJc w:val="left"/>
      <w:pPr>
        <w:ind w:left="2764" w:hanging="236"/>
      </w:pPr>
    </w:lvl>
    <w:lvl w:ilvl="3">
      <w:numFmt w:val="bullet"/>
      <w:lvlText w:val="•"/>
      <w:lvlJc w:val="left"/>
      <w:pPr>
        <w:ind w:left="3736" w:hanging="236"/>
      </w:pPr>
    </w:lvl>
    <w:lvl w:ilvl="4">
      <w:numFmt w:val="bullet"/>
      <w:lvlText w:val="•"/>
      <w:lvlJc w:val="left"/>
      <w:pPr>
        <w:ind w:left="4708" w:hanging="236"/>
      </w:pPr>
    </w:lvl>
    <w:lvl w:ilvl="5">
      <w:numFmt w:val="bullet"/>
      <w:lvlText w:val="•"/>
      <w:lvlJc w:val="left"/>
      <w:pPr>
        <w:ind w:left="5680" w:hanging="236"/>
      </w:pPr>
    </w:lvl>
    <w:lvl w:ilvl="6">
      <w:numFmt w:val="bullet"/>
      <w:lvlText w:val="•"/>
      <w:lvlJc w:val="left"/>
      <w:pPr>
        <w:ind w:left="6652" w:hanging="236"/>
      </w:pPr>
    </w:lvl>
    <w:lvl w:ilvl="7">
      <w:numFmt w:val="bullet"/>
      <w:lvlText w:val="•"/>
      <w:lvlJc w:val="left"/>
      <w:pPr>
        <w:ind w:left="7624" w:hanging="236"/>
      </w:pPr>
    </w:lvl>
    <w:lvl w:ilvl="8">
      <w:numFmt w:val="bullet"/>
      <w:lvlText w:val="•"/>
      <w:lvlJc w:val="left"/>
      <w:pPr>
        <w:ind w:left="8596" w:hanging="236"/>
      </w:pPr>
    </w:lvl>
  </w:abstractNum>
  <w:abstractNum w:abstractNumId="56" w15:restartNumberingAfterBreak="0">
    <w:nsid w:val="4E69612B"/>
    <w:multiLevelType w:val="multilevel"/>
    <w:tmpl w:val="E8B85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ECD503F"/>
    <w:multiLevelType w:val="multilevel"/>
    <w:tmpl w:val="6E4A9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F3320C1"/>
    <w:multiLevelType w:val="multilevel"/>
    <w:tmpl w:val="8D28A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4228D0"/>
    <w:multiLevelType w:val="multilevel"/>
    <w:tmpl w:val="F63AB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182317F"/>
    <w:multiLevelType w:val="multilevel"/>
    <w:tmpl w:val="02BC6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27A55D8"/>
    <w:multiLevelType w:val="multilevel"/>
    <w:tmpl w:val="33B4D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34723CA"/>
    <w:multiLevelType w:val="multilevel"/>
    <w:tmpl w:val="51CA2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5305B4E"/>
    <w:multiLevelType w:val="multilevel"/>
    <w:tmpl w:val="1438E94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5D2265"/>
    <w:multiLevelType w:val="multilevel"/>
    <w:tmpl w:val="6D689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5FB4709"/>
    <w:multiLevelType w:val="multilevel"/>
    <w:tmpl w:val="C72EC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6276B9C"/>
    <w:multiLevelType w:val="multilevel"/>
    <w:tmpl w:val="2CBA2E90"/>
    <w:lvl w:ilvl="0">
      <w:start w:val="2"/>
      <w:numFmt w:val="decimal"/>
      <w:lvlText w:val="%1."/>
      <w:lvlJc w:val="left"/>
      <w:pPr>
        <w:ind w:left="1539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F4C3607"/>
    <w:multiLevelType w:val="multilevel"/>
    <w:tmpl w:val="F5F8C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F7A1300"/>
    <w:multiLevelType w:val="multilevel"/>
    <w:tmpl w:val="49BAE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04D3942"/>
    <w:multiLevelType w:val="multilevel"/>
    <w:tmpl w:val="8BE8C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0B24B25"/>
    <w:multiLevelType w:val="multilevel"/>
    <w:tmpl w:val="07BC3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0D81091"/>
    <w:multiLevelType w:val="multilevel"/>
    <w:tmpl w:val="73B42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21B03B4"/>
    <w:multiLevelType w:val="multilevel"/>
    <w:tmpl w:val="7AA4518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243698D"/>
    <w:multiLevelType w:val="multilevel"/>
    <w:tmpl w:val="32BEE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2F236D3"/>
    <w:multiLevelType w:val="multilevel"/>
    <w:tmpl w:val="EA901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76" w15:restartNumberingAfterBreak="0">
    <w:nsid w:val="64722F78"/>
    <w:multiLevelType w:val="multilevel"/>
    <w:tmpl w:val="798A0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4DB0523"/>
    <w:multiLevelType w:val="multilevel"/>
    <w:tmpl w:val="95869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6D96E19"/>
    <w:multiLevelType w:val="multilevel"/>
    <w:tmpl w:val="F9220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8485E4F"/>
    <w:multiLevelType w:val="multilevel"/>
    <w:tmpl w:val="691A8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9510564"/>
    <w:multiLevelType w:val="multilevel"/>
    <w:tmpl w:val="EC16B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BB41630"/>
    <w:multiLevelType w:val="multilevel"/>
    <w:tmpl w:val="B3E83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E5F0A52"/>
    <w:multiLevelType w:val="multilevel"/>
    <w:tmpl w:val="5B64A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05837DC"/>
    <w:multiLevelType w:val="multilevel"/>
    <w:tmpl w:val="77E87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2A15E58"/>
    <w:multiLevelType w:val="multilevel"/>
    <w:tmpl w:val="49BAD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2D0758A"/>
    <w:multiLevelType w:val="multilevel"/>
    <w:tmpl w:val="DE68F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368372C"/>
    <w:multiLevelType w:val="multilevel"/>
    <w:tmpl w:val="9D7AF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5FA4C21"/>
    <w:multiLevelType w:val="multilevel"/>
    <w:tmpl w:val="A57E5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64D464F"/>
    <w:multiLevelType w:val="multilevel"/>
    <w:tmpl w:val="2994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7820F9B"/>
    <w:multiLevelType w:val="multilevel"/>
    <w:tmpl w:val="DE1C5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79B55E9"/>
    <w:multiLevelType w:val="multilevel"/>
    <w:tmpl w:val="1DE8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8262D55"/>
    <w:multiLevelType w:val="multilevel"/>
    <w:tmpl w:val="C2804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8A10D5E"/>
    <w:multiLevelType w:val="multilevel"/>
    <w:tmpl w:val="F3964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93E0C69"/>
    <w:multiLevelType w:val="multilevel"/>
    <w:tmpl w:val="B3543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9534672"/>
    <w:multiLevelType w:val="multilevel"/>
    <w:tmpl w:val="914C9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9E6358E"/>
    <w:multiLevelType w:val="multilevel"/>
    <w:tmpl w:val="71F40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AE74F43"/>
    <w:multiLevelType w:val="multilevel"/>
    <w:tmpl w:val="E7900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BC9236B"/>
    <w:multiLevelType w:val="hybridMultilevel"/>
    <w:tmpl w:val="FFD06EB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917041">
    <w:abstractNumId w:val="75"/>
  </w:num>
  <w:num w:numId="2" w16cid:durableId="838933171">
    <w:abstractNumId w:val="36"/>
  </w:num>
  <w:num w:numId="3" w16cid:durableId="1347564265">
    <w:abstractNumId w:val="97"/>
  </w:num>
  <w:num w:numId="4" w16cid:durableId="1182277196">
    <w:abstractNumId w:val="37"/>
  </w:num>
  <w:num w:numId="5" w16cid:durableId="1675836385">
    <w:abstractNumId w:val="7"/>
  </w:num>
  <w:num w:numId="6" w16cid:durableId="1645886624">
    <w:abstractNumId w:val="66"/>
  </w:num>
  <w:num w:numId="7" w16cid:durableId="886913701">
    <w:abstractNumId w:val="33"/>
  </w:num>
  <w:num w:numId="8" w16cid:durableId="1783915785">
    <w:abstractNumId w:val="49"/>
  </w:num>
  <w:num w:numId="9" w16cid:durableId="793641975">
    <w:abstractNumId w:val="55"/>
  </w:num>
  <w:num w:numId="10" w16cid:durableId="1504852543">
    <w:abstractNumId w:val="63"/>
  </w:num>
  <w:num w:numId="11" w16cid:durableId="58408271">
    <w:abstractNumId w:val="14"/>
  </w:num>
  <w:num w:numId="12" w16cid:durableId="1654481423">
    <w:abstractNumId w:val="72"/>
  </w:num>
  <w:num w:numId="13" w16cid:durableId="1236237156">
    <w:abstractNumId w:val="43"/>
  </w:num>
  <w:num w:numId="14" w16cid:durableId="1677684902">
    <w:abstractNumId w:val="24"/>
  </w:num>
  <w:num w:numId="15" w16cid:durableId="131869954">
    <w:abstractNumId w:val="81"/>
  </w:num>
  <w:num w:numId="16" w16cid:durableId="491456049">
    <w:abstractNumId w:val="23"/>
  </w:num>
  <w:num w:numId="17" w16cid:durableId="1358848069">
    <w:abstractNumId w:val="8"/>
  </w:num>
  <w:num w:numId="18" w16cid:durableId="1085760240">
    <w:abstractNumId w:val="11"/>
  </w:num>
  <w:num w:numId="19" w16cid:durableId="79717570">
    <w:abstractNumId w:val="54"/>
  </w:num>
  <w:num w:numId="20" w16cid:durableId="1814171663">
    <w:abstractNumId w:val="79"/>
  </w:num>
  <w:num w:numId="21" w16cid:durableId="321783050">
    <w:abstractNumId w:val="34"/>
  </w:num>
  <w:num w:numId="22" w16cid:durableId="662123597">
    <w:abstractNumId w:val="44"/>
  </w:num>
  <w:num w:numId="23" w16cid:durableId="1562016387">
    <w:abstractNumId w:val="57"/>
  </w:num>
  <w:num w:numId="24" w16cid:durableId="1257131449">
    <w:abstractNumId w:val="96"/>
  </w:num>
  <w:num w:numId="25" w16cid:durableId="48457228">
    <w:abstractNumId w:val="93"/>
  </w:num>
  <w:num w:numId="26" w16cid:durableId="212623559">
    <w:abstractNumId w:val="13"/>
  </w:num>
  <w:num w:numId="27" w16cid:durableId="1260680932">
    <w:abstractNumId w:val="2"/>
  </w:num>
  <w:num w:numId="28" w16cid:durableId="358317638">
    <w:abstractNumId w:val="45"/>
  </w:num>
  <w:num w:numId="29" w16cid:durableId="731536593">
    <w:abstractNumId w:val="90"/>
  </w:num>
  <w:num w:numId="30" w16cid:durableId="1418745915">
    <w:abstractNumId w:val="50"/>
  </w:num>
  <w:num w:numId="31" w16cid:durableId="2104766941">
    <w:abstractNumId w:val="39"/>
  </w:num>
  <w:num w:numId="32" w16cid:durableId="715423665">
    <w:abstractNumId w:val="47"/>
  </w:num>
  <w:num w:numId="33" w16cid:durableId="410155093">
    <w:abstractNumId w:val="60"/>
  </w:num>
  <w:num w:numId="34" w16cid:durableId="2037459457">
    <w:abstractNumId w:val="38"/>
  </w:num>
  <w:num w:numId="35" w16cid:durableId="967592017">
    <w:abstractNumId w:val="88"/>
  </w:num>
  <w:num w:numId="36" w16cid:durableId="465852580">
    <w:abstractNumId w:val="53"/>
  </w:num>
  <w:num w:numId="37" w16cid:durableId="2049137126">
    <w:abstractNumId w:val="35"/>
  </w:num>
  <w:num w:numId="38" w16cid:durableId="742413483">
    <w:abstractNumId w:val="87"/>
  </w:num>
  <w:num w:numId="39" w16cid:durableId="387338121">
    <w:abstractNumId w:val="32"/>
  </w:num>
  <w:num w:numId="40" w16cid:durableId="260836870">
    <w:abstractNumId w:val="40"/>
  </w:num>
  <w:num w:numId="41" w16cid:durableId="456722175">
    <w:abstractNumId w:val="15"/>
  </w:num>
  <w:num w:numId="42" w16cid:durableId="1798374387">
    <w:abstractNumId w:val="5"/>
  </w:num>
  <w:num w:numId="43" w16cid:durableId="1478105899">
    <w:abstractNumId w:val="82"/>
  </w:num>
  <w:num w:numId="44" w16cid:durableId="996421936">
    <w:abstractNumId w:val="19"/>
  </w:num>
  <w:num w:numId="45" w16cid:durableId="731273722">
    <w:abstractNumId w:val="61"/>
  </w:num>
  <w:num w:numId="46" w16cid:durableId="1664119741">
    <w:abstractNumId w:val="25"/>
  </w:num>
  <w:num w:numId="47" w16cid:durableId="668867582">
    <w:abstractNumId w:val="67"/>
  </w:num>
  <w:num w:numId="48" w16cid:durableId="1402874598">
    <w:abstractNumId w:val="20"/>
  </w:num>
  <w:num w:numId="49" w16cid:durableId="1724675307">
    <w:abstractNumId w:val="1"/>
  </w:num>
  <w:num w:numId="50" w16cid:durableId="860972991">
    <w:abstractNumId w:val="17"/>
  </w:num>
  <w:num w:numId="51" w16cid:durableId="870217993">
    <w:abstractNumId w:val="76"/>
  </w:num>
  <w:num w:numId="52" w16cid:durableId="1587693100">
    <w:abstractNumId w:val="21"/>
  </w:num>
  <w:num w:numId="53" w16cid:durableId="275411947">
    <w:abstractNumId w:val="56"/>
  </w:num>
  <w:num w:numId="54" w16cid:durableId="657154555">
    <w:abstractNumId w:val="51"/>
  </w:num>
  <w:num w:numId="55" w16cid:durableId="748382303">
    <w:abstractNumId w:val="12"/>
  </w:num>
  <w:num w:numId="56" w16cid:durableId="497306340">
    <w:abstractNumId w:val="69"/>
  </w:num>
  <w:num w:numId="57" w16cid:durableId="1467622013">
    <w:abstractNumId w:val="70"/>
  </w:num>
  <w:num w:numId="58" w16cid:durableId="1465345658">
    <w:abstractNumId w:val="48"/>
  </w:num>
  <w:num w:numId="59" w16cid:durableId="2011179563">
    <w:abstractNumId w:val="27"/>
  </w:num>
  <w:num w:numId="60" w16cid:durableId="85619500">
    <w:abstractNumId w:val="4"/>
  </w:num>
  <w:num w:numId="61" w16cid:durableId="739598386">
    <w:abstractNumId w:val="29"/>
  </w:num>
  <w:num w:numId="62" w16cid:durableId="664555368">
    <w:abstractNumId w:val="22"/>
  </w:num>
  <w:num w:numId="63" w16cid:durableId="1295718757">
    <w:abstractNumId w:val="6"/>
  </w:num>
  <w:num w:numId="64" w16cid:durableId="1324162890">
    <w:abstractNumId w:val="85"/>
  </w:num>
  <w:num w:numId="65" w16cid:durableId="1704818295">
    <w:abstractNumId w:val="9"/>
  </w:num>
  <w:num w:numId="66" w16cid:durableId="1920405520">
    <w:abstractNumId w:val="91"/>
  </w:num>
  <w:num w:numId="67" w16cid:durableId="800731842">
    <w:abstractNumId w:val="80"/>
  </w:num>
  <w:num w:numId="68" w16cid:durableId="1618371601">
    <w:abstractNumId w:val="84"/>
  </w:num>
  <w:num w:numId="69" w16cid:durableId="1981301890">
    <w:abstractNumId w:val="10"/>
  </w:num>
  <w:num w:numId="70" w16cid:durableId="1437483034">
    <w:abstractNumId w:val="89"/>
  </w:num>
  <w:num w:numId="71" w16cid:durableId="1348826112">
    <w:abstractNumId w:val="73"/>
  </w:num>
  <w:num w:numId="72" w16cid:durableId="193154548">
    <w:abstractNumId w:val="78"/>
  </w:num>
  <w:num w:numId="73" w16cid:durableId="1725056924">
    <w:abstractNumId w:val="52"/>
  </w:num>
  <w:num w:numId="74" w16cid:durableId="542710894">
    <w:abstractNumId w:val="86"/>
  </w:num>
  <w:num w:numId="75" w16cid:durableId="167523547">
    <w:abstractNumId w:val="64"/>
  </w:num>
  <w:num w:numId="76" w16cid:durableId="256402633">
    <w:abstractNumId w:val="71"/>
  </w:num>
  <w:num w:numId="77" w16cid:durableId="1560701165">
    <w:abstractNumId w:val="46"/>
  </w:num>
  <w:num w:numId="78" w16cid:durableId="1697148501">
    <w:abstractNumId w:val="94"/>
  </w:num>
  <w:num w:numId="79" w16cid:durableId="5331222">
    <w:abstractNumId w:val="92"/>
  </w:num>
  <w:num w:numId="80" w16cid:durableId="1416823349">
    <w:abstractNumId w:val="68"/>
  </w:num>
  <w:num w:numId="81" w16cid:durableId="1921401755">
    <w:abstractNumId w:val="58"/>
  </w:num>
  <w:num w:numId="82" w16cid:durableId="1197736361">
    <w:abstractNumId w:val="74"/>
  </w:num>
  <w:num w:numId="83" w16cid:durableId="248585261">
    <w:abstractNumId w:val="62"/>
  </w:num>
  <w:num w:numId="84" w16cid:durableId="1669751591">
    <w:abstractNumId w:val="18"/>
  </w:num>
  <w:num w:numId="85" w16cid:durableId="2112118547">
    <w:abstractNumId w:val="3"/>
  </w:num>
  <w:num w:numId="86" w16cid:durableId="1552765834">
    <w:abstractNumId w:val="30"/>
  </w:num>
  <w:num w:numId="87" w16cid:durableId="1942178187">
    <w:abstractNumId w:val="59"/>
  </w:num>
  <w:num w:numId="88" w16cid:durableId="893010318">
    <w:abstractNumId w:val="16"/>
  </w:num>
  <w:num w:numId="89" w16cid:durableId="1898710181">
    <w:abstractNumId w:val="28"/>
  </w:num>
  <w:num w:numId="90" w16cid:durableId="288630274">
    <w:abstractNumId w:val="83"/>
  </w:num>
  <w:num w:numId="91" w16cid:durableId="1857692940">
    <w:abstractNumId w:val="77"/>
  </w:num>
  <w:num w:numId="92" w16cid:durableId="1565489897">
    <w:abstractNumId w:val="42"/>
  </w:num>
  <w:num w:numId="93" w16cid:durableId="235017344">
    <w:abstractNumId w:val="0"/>
  </w:num>
  <w:num w:numId="94" w16cid:durableId="1466268257">
    <w:abstractNumId w:val="26"/>
  </w:num>
  <w:num w:numId="95" w16cid:durableId="341737386">
    <w:abstractNumId w:val="31"/>
  </w:num>
  <w:num w:numId="96" w16cid:durableId="2079476592">
    <w:abstractNumId w:val="95"/>
  </w:num>
  <w:num w:numId="97" w16cid:durableId="752047659">
    <w:abstractNumId w:val="65"/>
  </w:num>
  <w:num w:numId="98" w16cid:durableId="33314746">
    <w:abstractNumId w:val="4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266E"/>
    <w:rsid w:val="00024E0C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34B"/>
    <w:rsid w:val="000958A3"/>
    <w:rsid w:val="0009661A"/>
    <w:rsid w:val="00097643"/>
    <w:rsid w:val="000A1880"/>
    <w:rsid w:val="000A3CC7"/>
    <w:rsid w:val="000A59CB"/>
    <w:rsid w:val="000A6497"/>
    <w:rsid w:val="000B062C"/>
    <w:rsid w:val="000B0BDE"/>
    <w:rsid w:val="000B6F4B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5CDE"/>
    <w:rsid w:val="00106CDE"/>
    <w:rsid w:val="001178E3"/>
    <w:rsid w:val="00123786"/>
    <w:rsid w:val="001325A3"/>
    <w:rsid w:val="00133CAA"/>
    <w:rsid w:val="0013457F"/>
    <w:rsid w:val="00135613"/>
    <w:rsid w:val="00135DB3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04AF"/>
    <w:rsid w:val="001A209E"/>
    <w:rsid w:val="001A588C"/>
    <w:rsid w:val="001A7648"/>
    <w:rsid w:val="001B3B04"/>
    <w:rsid w:val="001B3E1C"/>
    <w:rsid w:val="001C0BED"/>
    <w:rsid w:val="001C3863"/>
    <w:rsid w:val="001D025F"/>
    <w:rsid w:val="001D4DE8"/>
    <w:rsid w:val="001D72A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5601"/>
    <w:rsid w:val="00285D50"/>
    <w:rsid w:val="0028617E"/>
    <w:rsid w:val="00286A9C"/>
    <w:rsid w:val="00286B5C"/>
    <w:rsid w:val="002873B1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859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2F2656"/>
    <w:rsid w:val="003128FA"/>
    <w:rsid w:val="003156CD"/>
    <w:rsid w:val="003229E0"/>
    <w:rsid w:val="003234EF"/>
    <w:rsid w:val="003245ED"/>
    <w:rsid w:val="003279C4"/>
    <w:rsid w:val="00333108"/>
    <w:rsid w:val="0033314E"/>
    <w:rsid w:val="00334FA7"/>
    <w:rsid w:val="0033674D"/>
    <w:rsid w:val="00340E28"/>
    <w:rsid w:val="00341110"/>
    <w:rsid w:val="00341972"/>
    <w:rsid w:val="00343DC4"/>
    <w:rsid w:val="00346D98"/>
    <w:rsid w:val="00347096"/>
    <w:rsid w:val="00350C8E"/>
    <w:rsid w:val="00350F99"/>
    <w:rsid w:val="00353AB7"/>
    <w:rsid w:val="003629D6"/>
    <w:rsid w:val="003643DD"/>
    <w:rsid w:val="00371BB5"/>
    <w:rsid w:val="00375D76"/>
    <w:rsid w:val="003774E1"/>
    <w:rsid w:val="003807AF"/>
    <w:rsid w:val="00383C5E"/>
    <w:rsid w:val="003854DC"/>
    <w:rsid w:val="00391D5A"/>
    <w:rsid w:val="003922CB"/>
    <w:rsid w:val="00392A30"/>
    <w:rsid w:val="003941F7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422"/>
    <w:rsid w:val="00413B5D"/>
    <w:rsid w:val="00415666"/>
    <w:rsid w:val="00433501"/>
    <w:rsid w:val="0044203A"/>
    <w:rsid w:val="004463D7"/>
    <w:rsid w:val="00447A2E"/>
    <w:rsid w:val="00450E7F"/>
    <w:rsid w:val="004544FD"/>
    <w:rsid w:val="004567D9"/>
    <w:rsid w:val="004611C2"/>
    <w:rsid w:val="00472B6B"/>
    <w:rsid w:val="0047704A"/>
    <w:rsid w:val="0047769B"/>
    <w:rsid w:val="0048528F"/>
    <w:rsid w:val="0048538E"/>
    <w:rsid w:val="004905F2"/>
    <w:rsid w:val="00490F70"/>
    <w:rsid w:val="00492BB9"/>
    <w:rsid w:val="00493A22"/>
    <w:rsid w:val="00495A19"/>
    <w:rsid w:val="004A3059"/>
    <w:rsid w:val="004A48E1"/>
    <w:rsid w:val="004A7F78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4F24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67BC"/>
    <w:rsid w:val="00537F0A"/>
    <w:rsid w:val="00541B0D"/>
    <w:rsid w:val="00542E3D"/>
    <w:rsid w:val="00544679"/>
    <w:rsid w:val="00545E57"/>
    <w:rsid w:val="00546366"/>
    <w:rsid w:val="005469B9"/>
    <w:rsid w:val="00547DE2"/>
    <w:rsid w:val="00556C36"/>
    <w:rsid w:val="005629D6"/>
    <w:rsid w:val="00563B74"/>
    <w:rsid w:val="00566FF0"/>
    <w:rsid w:val="005675F3"/>
    <w:rsid w:val="005719FC"/>
    <w:rsid w:val="005728C8"/>
    <w:rsid w:val="00574B3C"/>
    <w:rsid w:val="005767BD"/>
    <w:rsid w:val="0058011D"/>
    <w:rsid w:val="005835F1"/>
    <w:rsid w:val="005863D7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7351"/>
    <w:rsid w:val="006220AF"/>
    <w:rsid w:val="00624342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57CC7"/>
    <w:rsid w:val="00662592"/>
    <w:rsid w:val="006632F6"/>
    <w:rsid w:val="00663F88"/>
    <w:rsid w:val="0067035B"/>
    <w:rsid w:val="00672DAE"/>
    <w:rsid w:val="006754AA"/>
    <w:rsid w:val="00681CF6"/>
    <w:rsid w:val="0068614E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D7708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0ED5"/>
    <w:rsid w:val="00774775"/>
    <w:rsid w:val="00782A6D"/>
    <w:rsid w:val="00785DDF"/>
    <w:rsid w:val="00787FF1"/>
    <w:rsid w:val="007946C7"/>
    <w:rsid w:val="00796507"/>
    <w:rsid w:val="00797926"/>
    <w:rsid w:val="007A1496"/>
    <w:rsid w:val="007D1CCF"/>
    <w:rsid w:val="007D7680"/>
    <w:rsid w:val="007E05D3"/>
    <w:rsid w:val="007E3739"/>
    <w:rsid w:val="007E5C0C"/>
    <w:rsid w:val="007E6161"/>
    <w:rsid w:val="007E678B"/>
    <w:rsid w:val="007F454F"/>
    <w:rsid w:val="007F7B58"/>
    <w:rsid w:val="008018EC"/>
    <w:rsid w:val="0080202D"/>
    <w:rsid w:val="008027B1"/>
    <w:rsid w:val="008079E3"/>
    <w:rsid w:val="00810364"/>
    <w:rsid w:val="00812F18"/>
    <w:rsid w:val="0081497E"/>
    <w:rsid w:val="00814C3F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80296"/>
    <w:rsid w:val="00881C7F"/>
    <w:rsid w:val="00882E64"/>
    <w:rsid w:val="008855AA"/>
    <w:rsid w:val="0089464C"/>
    <w:rsid w:val="0089466A"/>
    <w:rsid w:val="008952E5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E60B2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12B1"/>
    <w:rsid w:val="00932840"/>
    <w:rsid w:val="00933149"/>
    <w:rsid w:val="00933C6B"/>
    <w:rsid w:val="00935DE5"/>
    <w:rsid w:val="00940A34"/>
    <w:rsid w:val="00943CBF"/>
    <w:rsid w:val="009507AE"/>
    <w:rsid w:val="00951679"/>
    <w:rsid w:val="00954E86"/>
    <w:rsid w:val="00957B63"/>
    <w:rsid w:val="009727A0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C6A23"/>
    <w:rsid w:val="009D051A"/>
    <w:rsid w:val="009D24EC"/>
    <w:rsid w:val="009D67E8"/>
    <w:rsid w:val="009E1944"/>
    <w:rsid w:val="009E62B0"/>
    <w:rsid w:val="009E6659"/>
    <w:rsid w:val="009F04BA"/>
    <w:rsid w:val="009F214E"/>
    <w:rsid w:val="00A00B8B"/>
    <w:rsid w:val="00A035A9"/>
    <w:rsid w:val="00A05053"/>
    <w:rsid w:val="00A050F7"/>
    <w:rsid w:val="00A057D8"/>
    <w:rsid w:val="00A06C83"/>
    <w:rsid w:val="00A1248B"/>
    <w:rsid w:val="00A176B0"/>
    <w:rsid w:val="00A17A05"/>
    <w:rsid w:val="00A20001"/>
    <w:rsid w:val="00A2005F"/>
    <w:rsid w:val="00A21DA3"/>
    <w:rsid w:val="00A2211F"/>
    <w:rsid w:val="00A243C0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47426"/>
    <w:rsid w:val="00A5189E"/>
    <w:rsid w:val="00A53445"/>
    <w:rsid w:val="00A54DE2"/>
    <w:rsid w:val="00A61C04"/>
    <w:rsid w:val="00A63695"/>
    <w:rsid w:val="00A64296"/>
    <w:rsid w:val="00A64F19"/>
    <w:rsid w:val="00A655F0"/>
    <w:rsid w:val="00A67EAF"/>
    <w:rsid w:val="00A72CCF"/>
    <w:rsid w:val="00A73F3B"/>
    <w:rsid w:val="00A774FD"/>
    <w:rsid w:val="00A95AB3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7CD1"/>
    <w:rsid w:val="00AF2CC6"/>
    <w:rsid w:val="00AF353F"/>
    <w:rsid w:val="00AF555E"/>
    <w:rsid w:val="00B013BF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466A8"/>
    <w:rsid w:val="00B5762A"/>
    <w:rsid w:val="00B646EE"/>
    <w:rsid w:val="00B83284"/>
    <w:rsid w:val="00B90C54"/>
    <w:rsid w:val="00B9269A"/>
    <w:rsid w:val="00B92ADE"/>
    <w:rsid w:val="00B92FB9"/>
    <w:rsid w:val="00B9362C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C6E2C"/>
    <w:rsid w:val="00BD4BD8"/>
    <w:rsid w:val="00BD7E5C"/>
    <w:rsid w:val="00BE6305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1F88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B60AD"/>
    <w:rsid w:val="00CC78FE"/>
    <w:rsid w:val="00CD2552"/>
    <w:rsid w:val="00CD52E3"/>
    <w:rsid w:val="00CD7A45"/>
    <w:rsid w:val="00CE3C70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27A9"/>
    <w:rsid w:val="00D23298"/>
    <w:rsid w:val="00D2466E"/>
    <w:rsid w:val="00D3217F"/>
    <w:rsid w:val="00D330EE"/>
    <w:rsid w:val="00D41615"/>
    <w:rsid w:val="00D443EB"/>
    <w:rsid w:val="00D4440D"/>
    <w:rsid w:val="00D649E2"/>
    <w:rsid w:val="00D67B7F"/>
    <w:rsid w:val="00D713A4"/>
    <w:rsid w:val="00D75953"/>
    <w:rsid w:val="00D7629D"/>
    <w:rsid w:val="00D8084C"/>
    <w:rsid w:val="00D85C1C"/>
    <w:rsid w:val="00D864DA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C4BB5"/>
    <w:rsid w:val="00DC6A95"/>
    <w:rsid w:val="00DD1070"/>
    <w:rsid w:val="00DD1AA3"/>
    <w:rsid w:val="00DD1D6B"/>
    <w:rsid w:val="00DD73C2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046A"/>
    <w:rsid w:val="00E142AE"/>
    <w:rsid w:val="00E15B2E"/>
    <w:rsid w:val="00E16A21"/>
    <w:rsid w:val="00E2024C"/>
    <w:rsid w:val="00E219BB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0D5F"/>
    <w:rsid w:val="00EA377D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1107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4745D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4334"/>
    <w:rsid w:val="00FB64D3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63A1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C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1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2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E3C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7A1496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7A149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kash Chudasama</cp:lastModifiedBy>
  <cp:revision>3</cp:revision>
  <cp:lastPrinted>2025-08-20T17:45:00Z</cp:lastPrinted>
  <dcterms:created xsi:type="dcterms:W3CDTF">2025-09-25T04:32:00Z</dcterms:created>
  <dcterms:modified xsi:type="dcterms:W3CDTF">2025-09-25T12:17:00Z</dcterms:modified>
</cp:coreProperties>
</file>